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CF13" w14:textId="77777777" w:rsidR="009075B1" w:rsidRDefault="00656C13" w:rsidP="007F129D">
      <w:pPr>
        <w:pStyle w:val="NoSpacing"/>
      </w:pPr>
      <w:r>
        <w:rPr>
          <w:noProof/>
        </w:rPr>
        <w:drawing>
          <wp:inline distT="0" distB="0" distL="0" distR="0" wp14:anchorId="100EA8DF" wp14:editId="1D711B07">
            <wp:extent cx="1982624" cy="1104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110" cy="111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DDFC0" w14:textId="77777777" w:rsidR="00866229" w:rsidRDefault="008F7F88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60</w:t>
      </w:r>
      <w:r w:rsidR="007F129D">
        <w:rPr>
          <w:rFonts w:ascii="Rockwell" w:hAnsi="Rockwell"/>
          <w:sz w:val="18"/>
          <w:szCs w:val="18"/>
        </w:rPr>
        <w:t xml:space="preserve"> West Main Street</w:t>
      </w:r>
    </w:p>
    <w:p w14:paraId="04DD860C" w14:textId="77777777" w:rsidR="007F129D" w:rsidRPr="007F129D" w:rsidRDefault="007F129D" w:rsidP="007F129D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Rochester, New York 14608</w:t>
      </w:r>
    </w:p>
    <w:p w14:paraId="416C1DCD" w14:textId="77777777" w:rsidR="007F129D" w:rsidRDefault="00806C17" w:rsidP="00806C17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85-319-5091</w:t>
      </w:r>
    </w:p>
    <w:p w14:paraId="6BC01816" w14:textId="77777777" w:rsidR="00806C17" w:rsidRPr="00806C17" w:rsidRDefault="00806C17" w:rsidP="00806C17">
      <w:pPr>
        <w:pStyle w:val="NoSpacing"/>
        <w:rPr>
          <w:rFonts w:ascii="Rockwell" w:hAnsi="Rockwell"/>
          <w:sz w:val="18"/>
          <w:szCs w:val="18"/>
        </w:rPr>
      </w:pPr>
    </w:p>
    <w:p w14:paraId="4369034C" w14:textId="0D35CFEE" w:rsidR="00C14E27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To:</w:t>
      </w:r>
      <w:r w:rsidRPr="009D55E9">
        <w:rPr>
          <w:sz w:val="24"/>
          <w:szCs w:val="24"/>
        </w:rPr>
        <w:tab/>
      </w:r>
      <w:r w:rsidRPr="009D55E9">
        <w:rPr>
          <w:sz w:val="24"/>
          <w:szCs w:val="24"/>
        </w:rPr>
        <w:tab/>
        <w:t>All CoC Funded Program Providers, CoC Stakeholders</w:t>
      </w:r>
      <w:r w:rsidR="00DC4C20">
        <w:rPr>
          <w:sz w:val="24"/>
          <w:szCs w:val="24"/>
        </w:rPr>
        <w:t>,</w:t>
      </w:r>
      <w:r w:rsidRPr="009D55E9">
        <w:rPr>
          <w:sz w:val="24"/>
          <w:szCs w:val="24"/>
        </w:rPr>
        <w:t xml:space="preserve"> and Community </w:t>
      </w:r>
    </w:p>
    <w:p w14:paraId="2EB04577" w14:textId="77777777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From:</w:t>
      </w:r>
      <w:r w:rsidRPr="009D55E9">
        <w:rPr>
          <w:sz w:val="24"/>
          <w:szCs w:val="24"/>
        </w:rPr>
        <w:tab/>
      </w:r>
      <w:r w:rsidRPr="009D55E9">
        <w:rPr>
          <w:sz w:val="24"/>
          <w:szCs w:val="24"/>
        </w:rPr>
        <w:tab/>
      </w:r>
      <w:r w:rsidR="00AC500D">
        <w:rPr>
          <w:sz w:val="24"/>
          <w:szCs w:val="24"/>
        </w:rPr>
        <w:t xml:space="preserve">Partners Ending Homelessness </w:t>
      </w:r>
    </w:p>
    <w:p w14:paraId="3B65AB51" w14:textId="04FE6D52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 xml:space="preserve">Re:        </w:t>
      </w:r>
      <w:r w:rsidRPr="009D55E9">
        <w:rPr>
          <w:b/>
          <w:sz w:val="24"/>
          <w:szCs w:val="24"/>
        </w:rPr>
        <w:tab/>
      </w:r>
      <w:r w:rsidRPr="009D55E9">
        <w:rPr>
          <w:sz w:val="24"/>
          <w:szCs w:val="24"/>
        </w:rPr>
        <w:t>FY20</w:t>
      </w:r>
      <w:r w:rsidR="008269AB">
        <w:rPr>
          <w:sz w:val="24"/>
          <w:szCs w:val="24"/>
        </w:rPr>
        <w:t>2</w:t>
      </w:r>
      <w:r w:rsidR="00AB37E3">
        <w:rPr>
          <w:sz w:val="24"/>
          <w:szCs w:val="24"/>
        </w:rPr>
        <w:t>2</w:t>
      </w:r>
      <w:r w:rsidRPr="009D55E9">
        <w:rPr>
          <w:sz w:val="24"/>
          <w:szCs w:val="24"/>
        </w:rPr>
        <w:t xml:space="preserve"> </w:t>
      </w:r>
      <w:r w:rsidR="009C0B70">
        <w:rPr>
          <w:sz w:val="24"/>
          <w:szCs w:val="24"/>
        </w:rPr>
        <w:t xml:space="preserve">New Project </w:t>
      </w:r>
      <w:r w:rsidR="00AB37E3">
        <w:rPr>
          <w:sz w:val="24"/>
          <w:szCs w:val="24"/>
        </w:rPr>
        <w:t>and Supplemental New Project Application -</w:t>
      </w:r>
      <w:r w:rsidR="009C0B70">
        <w:rPr>
          <w:sz w:val="24"/>
          <w:szCs w:val="24"/>
        </w:rPr>
        <w:t xml:space="preserve"> Local NOFO </w:t>
      </w:r>
    </w:p>
    <w:p w14:paraId="466A0809" w14:textId="7C9DF96E" w:rsidR="00206E5F" w:rsidRPr="009D55E9" w:rsidRDefault="00206E5F" w:rsidP="00206E5F">
      <w:pPr>
        <w:pStyle w:val="NoSpacing"/>
        <w:rPr>
          <w:sz w:val="24"/>
          <w:szCs w:val="24"/>
        </w:rPr>
      </w:pPr>
      <w:r w:rsidRPr="009D55E9">
        <w:rPr>
          <w:b/>
          <w:sz w:val="24"/>
          <w:szCs w:val="24"/>
        </w:rPr>
        <w:t>Date:</w:t>
      </w:r>
      <w:r w:rsidR="008F7F88">
        <w:rPr>
          <w:sz w:val="24"/>
          <w:szCs w:val="24"/>
        </w:rPr>
        <w:tab/>
      </w:r>
      <w:r w:rsidR="008F7F88">
        <w:rPr>
          <w:sz w:val="24"/>
          <w:szCs w:val="24"/>
        </w:rPr>
        <w:tab/>
      </w:r>
      <w:r w:rsidR="00DC4C20">
        <w:rPr>
          <w:sz w:val="24"/>
          <w:szCs w:val="24"/>
        </w:rPr>
        <w:t xml:space="preserve">August </w:t>
      </w:r>
      <w:r w:rsidR="00AB37E3">
        <w:rPr>
          <w:sz w:val="24"/>
          <w:szCs w:val="24"/>
        </w:rPr>
        <w:t>11,</w:t>
      </w:r>
      <w:r w:rsidR="008F7F88">
        <w:rPr>
          <w:sz w:val="24"/>
          <w:szCs w:val="24"/>
        </w:rPr>
        <w:t xml:space="preserve"> 20</w:t>
      </w:r>
      <w:r w:rsidR="008269AB">
        <w:rPr>
          <w:sz w:val="24"/>
          <w:szCs w:val="24"/>
        </w:rPr>
        <w:t>2</w:t>
      </w:r>
      <w:r w:rsidR="00AB37E3">
        <w:rPr>
          <w:sz w:val="24"/>
          <w:szCs w:val="24"/>
        </w:rPr>
        <w:t>2</w:t>
      </w:r>
    </w:p>
    <w:p w14:paraId="6CC3114A" w14:textId="77777777" w:rsidR="00206E5F" w:rsidRPr="009D55E9" w:rsidRDefault="00B86D09" w:rsidP="00206E5F">
      <w:pPr>
        <w:pStyle w:val="NoSpacing"/>
        <w:rPr>
          <w:b/>
          <w:sz w:val="24"/>
          <w:szCs w:val="24"/>
        </w:rPr>
      </w:pPr>
      <w:r w:rsidRPr="009D55E9">
        <w:rPr>
          <w:b/>
          <w:sz w:val="24"/>
          <w:szCs w:val="24"/>
        </w:rPr>
        <w:t>___________________________________________________________________</w:t>
      </w:r>
    </w:p>
    <w:p w14:paraId="127B43CA" w14:textId="5AECB653" w:rsidR="00206E5F" w:rsidRPr="00A10EE0" w:rsidRDefault="00DC4C20" w:rsidP="00206E5F">
      <w:pPr>
        <w:pStyle w:val="NoSpacing"/>
      </w:pPr>
      <w:r>
        <w:t xml:space="preserve">With </w:t>
      </w:r>
      <w:r w:rsidR="008F7F88" w:rsidRPr="00A10EE0">
        <w:t>the release of the 20</w:t>
      </w:r>
      <w:r w:rsidR="00DB7180">
        <w:t>2</w:t>
      </w:r>
      <w:r w:rsidR="00AB37E3">
        <w:t>2</w:t>
      </w:r>
      <w:r w:rsidR="00BC3FCF" w:rsidRPr="00A10EE0">
        <w:t xml:space="preserve"> HUD CoC Program NOF</w:t>
      </w:r>
      <w:r w:rsidR="00AB37E3">
        <w:t xml:space="preserve">O and Supplemental </w:t>
      </w:r>
      <w:r w:rsidR="00202100">
        <w:t>NOFO,</w:t>
      </w:r>
      <w:r w:rsidR="00BC3FCF" w:rsidRPr="00A10EE0">
        <w:t xml:space="preserve"> the </w:t>
      </w:r>
      <w:r w:rsidR="00AC500D">
        <w:t xml:space="preserve">Partners Ending Homelessness </w:t>
      </w:r>
      <w:r w:rsidR="00BC3FCF" w:rsidRPr="00A10EE0">
        <w:t xml:space="preserve">is beginning the local application process for </w:t>
      </w:r>
      <w:r w:rsidR="00C37522" w:rsidRPr="00A10EE0">
        <w:t>new projects.</w:t>
      </w:r>
    </w:p>
    <w:p w14:paraId="5B347874" w14:textId="5E2030C0" w:rsidR="00C37522" w:rsidRPr="009D55E9" w:rsidRDefault="00C37522" w:rsidP="00206E5F">
      <w:pPr>
        <w:pStyle w:val="NoSpacing"/>
        <w:rPr>
          <w:b/>
          <w:sz w:val="24"/>
          <w:szCs w:val="24"/>
          <w:u w:val="single"/>
        </w:rPr>
      </w:pPr>
    </w:p>
    <w:p w14:paraId="22C5F6F6" w14:textId="1E6DB76E" w:rsidR="008269AB" w:rsidRPr="008269AB" w:rsidRDefault="008269AB" w:rsidP="00DB7180">
      <w:pPr>
        <w:pStyle w:val="NoSpacing"/>
        <w:rPr>
          <w:b/>
          <w:bCs/>
          <w:sz w:val="24"/>
          <w:szCs w:val="24"/>
          <w:u w:val="single"/>
        </w:rPr>
      </w:pPr>
      <w:r w:rsidRPr="008269AB">
        <w:rPr>
          <w:b/>
          <w:bCs/>
          <w:sz w:val="24"/>
          <w:szCs w:val="24"/>
          <w:u w:val="single"/>
        </w:rPr>
        <w:t>202</w:t>
      </w:r>
      <w:r w:rsidR="00AB37E3">
        <w:rPr>
          <w:b/>
          <w:bCs/>
          <w:sz w:val="24"/>
          <w:szCs w:val="24"/>
          <w:u w:val="single"/>
        </w:rPr>
        <w:t xml:space="preserve">2 </w:t>
      </w:r>
      <w:r w:rsidRPr="008269AB">
        <w:rPr>
          <w:b/>
          <w:bCs/>
          <w:sz w:val="24"/>
          <w:szCs w:val="24"/>
          <w:u w:val="single"/>
        </w:rPr>
        <w:t xml:space="preserve">Local information </w:t>
      </w:r>
    </w:p>
    <w:p w14:paraId="56BA1935" w14:textId="77777777" w:rsidR="008269AB" w:rsidRDefault="008269AB" w:rsidP="00DB7180">
      <w:pPr>
        <w:pStyle w:val="NoSpacing"/>
      </w:pPr>
    </w:p>
    <w:p w14:paraId="36FD98FE" w14:textId="55D591AC" w:rsidR="008269AB" w:rsidRDefault="003D7D02" w:rsidP="00DB7180">
      <w:pPr>
        <w:pStyle w:val="NoSpacing"/>
      </w:pPr>
      <w:r>
        <w:t>Annual Renewal Demand (ARD)</w:t>
      </w:r>
      <w:r w:rsidR="008F7F88" w:rsidRPr="00A10EE0">
        <w:t xml:space="preserve"> </w:t>
      </w:r>
      <w:r w:rsidR="00AA3819">
        <w:t>–</w:t>
      </w:r>
      <w:r w:rsidR="008F7F88" w:rsidRPr="00A10EE0">
        <w:t xml:space="preserve"> </w:t>
      </w:r>
      <w:r w:rsidR="004B6C22">
        <w:t>$</w:t>
      </w:r>
      <w:r w:rsidR="008F7F88" w:rsidRPr="00A10EE0">
        <w:t>1</w:t>
      </w:r>
      <w:r w:rsidR="00AB37E3">
        <w:t>3,201,987</w:t>
      </w:r>
    </w:p>
    <w:p w14:paraId="6D2CDF6D" w14:textId="2985B622" w:rsidR="003D7D02" w:rsidRDefault="003D7D02" w:rsidP="003D7D02">
      <w:pPr>
        <w:pStyle w:val="NoSpacing"/>
      </w:pPr>
      <w:r>
        <w:t>T</w:t>
      </w:r>
      <w:r w:rsidRPr="00A10EE0">
        <w:t xml:space="preserve">ier </w:t>
      </w:r>
      <w:r>
        <w:t>O</w:t>
      </w:r>
      <w:r w:rsidRPr="00A10EE0">
        <w:t xml:space="preserve">ne </w:t>
      </w:r>
      <w:r w:rsidR="00AB37E3" w:rsidRPr="00A10EE0">
        <w:t xml:space="preserve">funding </w:t>
      </w:r>
      <w:r w:rsidR="00AB37E3">
        <w:t>95</w:t>
      </w:r>
      <w:r w:rsidR="00DC4C20">
        <w:t>%</w:t>
      </w:r>
      <w:r w:rsidRPr="00A10EE0">
        <w:t xml:space="preserve"> </w:t>
      </w:r>
      <w:r>
        <w:t>of ARD</w:t>
      </w:r>
      <w:r w:rsidR="00E40225">
        <w:t xml:space="preserve"> –</w:t>
      </w:r>
      <w:r>
        <w:t xml:space="preserve"> $12,</w:t>
      </w:r>
      <w:r w:rsidR="00AB37E3">
        <w:t>541,888</w:t>
      </w:r>
    </w:p>
    <w:p w14:paraId="582F12C3" w14:textId="3A3950A3" w:rsidR="00AB37E3" w:rsidRPr="002233F6" w:rsidRDefault="00AB37E3" w:rsidP="003D7D02">
      <w:pPr>
        <w:pStyle w:val="NoSpacing"/>
      </w:pPr>
      <w:r>
        <w:tab/>
        <w:t>Tier two funding 5% of ARD -$660,099</w:t>
      </w:r>
    </w:p>
    <w:p w14:paraId="76002709" w14:textId="77777777" w:rsidR="003D7D02" w:rsidRDefault="003D7D02" w:rsidP="00DB7180">
      <w:pPr>
        <w:pStyle w:val="NoSpacing"/>
      </w:pPr>
    </w:p>
    <w:p w14:paraId="0E8191A7" w14:textId="63E98765" w:rsidR="009C0B70" w:rsidRDefault="009C0B70" w:rsidP="00DC4C20">
      <w:pPr>
        <w:pStyle w:val="NoSpacing"/>
        <w:rPr>
          <w:b/>
          <w:bCs/>
        </w:rPr>
      </w:pPr>
      <w:r>
        <w:rPr>
          <w:b/>
          <w:bCs/>
        </w:rPr>
        <w:t>Bonus Project Funding</w:t>
      </w:r>
    </w:p>
    <w:p w14:paraId="299A9B5C" w14:textId="35E9C20C" w:rsidR="0072562E" w:rsidRDefault="0072562E" w:rsidP="009C0B70">
      <w:pPr>
        <w:pStyle w:val="NoSpacing"/>
        <w:numPr>
          <w:ilvl w:val="0"/>
          <w:numId w:val="18"/>
        </w:numPr>
      </w:pPr>
      <w:r w:rsidRPr="009C0B70">
        <w:t>$6</w:t>
      </w:r>
      <w:r w:rsidR="00202100">
        <w:t>60,099</w:t>
      </w:r>
      <w:r w:rsidRPr="009C0B70">
        <w:t xml:space="preserve"> Bonus Project funding is 5% of FPRN </w:t>
      </w:r>
    </w:p>
    <w:p w14:paraId="63C628E3" w14:textId="2ACCDA3D" w:rsidR="00184DA0" w:rsidRPr="009C0B70" w:rsidRDefault="00184DA0" w:rsidP="009C0B70">
      <w:pPr>
        <w:pStyle w:val="NoSpacing"/>
        <w:numPr>
          <w:ilvl w:val="0"/>
          <w:numId w:val="18"/>
        </w:numPr>
      </w:pPr>
      <w:r>
        <w:t>$859</w:t>
      </w:r>
      <w:r w:rsidR="00246574">
        <w:t xml:space="preserve">,150 DV Bonus Project funding </w:t>
      </w:r>
    </w:p>
    <w:p w14:paraId="76E5DFFA" w14:textId="01EECCC2" w:rsidR="0072562E" w:rsidRPr="009C0B70" w:rsidRDefault="00E40225" w:rsidP="009C0B70">
      <w:pPr>
        <w:pStyle w:val="NoSpacing"/>
        <w:numPr>
          <w:ilvl w:val="0"/>
          <w:numId w:val="18"/>
        </w:numPr>
      </w:pPr>
      <w:r w:rsidRPr="009C0B70">
        <w:t>Project</w:t>
      </w:r>
      <w:r w:rsidR="009C0B70">
        <w:t xml:space="preserve">(s) </w:t>
      </w:r>
      <w:r w:rsidRPr="009C0B70">
        <w:t xml:space="preserve">approved for bonus funds will be scored and placed in Tier 2 in ranked order </w:t>
      </w:r>
      <w:r w:rsidR="0072562E" w:rsidRPr="009C0B70">
        <w:t xml:space="preserve"> </w:t>
      </w:r>
    </w:p>
    <w:p w14:paraId="7F9419BF" w14:textId="01320491" w:rsidR="00DC4C20" w:rsidRPr="00A10EE0" w:rsidRDefault="00DC4C20" w:rsidP="00DC4C20">
      <w:pPr>
        <w:pStyle w:val="NoSpacing"/>
      </w:pPr>
      <w:r>
        <w:t xml:space="preserve">Eligible Projects for </w:t>
      </w:r>
      <w:r w:rsidR="0072562E">
        <w:t>Bonus</w:t>
      </w:r>
      <w:r>
        <w:t xml:space="preserve"> funding:    </w:t>
      </w:r>
    </w:p>
    <w:p w14:paraId="541F6AF5" w14:textId="5899600A" w:rsidR="00DC4C20" w:rsidRDefault="00DC4C20" w:rsidP="00DC4C20">
      <w:pPr>
        <w:pStyle w:val="NoSpacing"/>
        <w:numPr>
          <w:ilvl w:val="0"/>
          <w:numId w:val="6"/>
        </w:numPr>
      </w:pPr>
      <w:r>
        <w:t>Permanent Supportive Housing (PSH)</w:t>
      </w:r>
    </w:p>
    <w:p w14:paraId="220AE672" w14:textId="77777777" w:rsidR="00DC4C20" w:rsidRDefault="00DC4C20" w:rsidP="00DC4C20">
      <w:pPr>
        <w:pStyle w:val="NoSpacing"/>
        <w:numPr>
          <w:ilvl w:val="0"/>
          <w:numId w:val="6"/>
        </w:numPr>
      </w:pPr>
      <w:r>
        <w:t xml:space="preserve">Rapid Rehousing (RRH) </w:t>
      </w:r>
    </w:p>
    <w:p w14:paraId="4F7663B1" w14:textId="00FE62F0" w:rsidR="00DC4C20" w:rsidRDefault="00DC4C20" w:rsidP="00DC4C20">
      <w:pPr>
        <w:pStyle w:val="NoSpacing"/>
        <w:numPr>
          <w:ilvl w:val="0"/>
          <w:numId w:val="6"/>
        </w:numPr>
      </w:pPr>
      <w:r>
        <w:t>Joint T</w:t>
      </w:r>
      <w:r w:rsidRPr="00DC4C20">
        <w:t>ransitional</w:t>
      </w:r>
      <w:r>
        <w:t xml:space="preserve"> Housing and Rapid Rehousing (TH-RRH) </w:t>
      </w:r>
    </w:p>
    <w:p w14:paraId="3A2654E3" w14:textId="4BCF52FF" w:rsidR="00DC4C20" w:rsidRDefault="00DC4C20" w:rsidP="00DC4C20">
      <w:pPr>
        <w:pStyle w:val="NoSpacing"/>
        <w:numPr>
          <w:ilvl w:val="0"/>
          <w:numId w:val="6"/>
        </w:numPr>
      </w:pPr>
      <w:r>
        <w:t xml:space="preserve">Domestic Violence Bonus Project (DV-RRH) </w:t>
      </w:r>
    </w:p>
    <w:p w14:paraId="4ADCD394" w14:textId="55E4F5B3" w:rsidR="0072562E" w:rsidRDefault="00DC4C20" w:rsidP="00DC4C20">
      <w:pPr>
        <w:pStyle w:val="NoSpacing"/>
        <w:numPr>
          <w:ilvl w:val="0"/>
          <w:numId w:val="6"/>
        </w:numPr>
      </w:pPr>
      <w:r>
        <w:t>PSH or RRH Expansion</w:t>
      </w:r>
      <w:r w:rsidR="00E40225">
        <w:t xml:space="preserve"> Grants</w:t>
      </w:r>
    </w:p>
    <w:p w14:paraId="49FD5F39" w14:textId="77777777" w:rsidR="00513CFF" w:rsidRDefault="0072562E" w:rsidP="00DC4C20">
      <w:pPr>
        <w:pStyle w:val="NoSpacing"/>
        <w:numPr>
          <w:ilvl w:val="0"/>
          <w:numId w:val="6"/>
        </w:numPr>
      </w:pPr>
      <w:r>
        <w:t xml:space="preserve">Healthcare Partnership PSH or RRH </w:t>
      </w:r>
    </w:p>
    <w:p w14:paraId="6BAFE7F6" w14:textId="347D4A3E" w:rsidR="00DC4C20" w:rsidRPr="00A10EE0" w:rsidRDefault="00513CFF" w:rsidP="00DC4C20">
      <w:pPr>
        <w:pStyle w:val="NoSpacing"/>
        <w:numPr>
          <w:ilvl w:val="0"/>
          <w:numId w:val="6"/>
        </w:numPr>
      </w:pPr>
      <w:r>
        <w:t>Housing Partnership PSH or RRH</w:t>
      </w:r>
      <w:r w:rsidR="00DC4C20">
        <w:t xml:space="preserve"> </w:t>
      </w:r>
    </w:p>
    <w:p w14:paraId="78EAD3F1" w14:textId="2E6F6096" w:rsidR="00823D22" w:rsidRDefault="00823D22" w:rsidP="00B86D09">
      <w:pPr>
        <w:pStyle w:val="NoSpacing"/>
        <w:rPr>
          <w:bCs/>
          <w:sz w:val="24"/>
          <w:szCs w:val="24"/>
        </w:rPr>
      </w:pPr>
    </w:p>
    <w:p w14:paraId="295B00FF" w14:textId="20D4C820" w:rsidR="00202100" w:rsidRDefault="00202100" w:rsidP="00202100">
      <w:pPr>
        <w:pStyle w:val="NoSpacing"/>
        <w:rPr>
          <w:b/>
          <w:bCs/>
        </w:rPr>
      </w:pPr>
      <w:r>
        <w:rPr>
          <w:b/>
          <w:bCs/>
        </w:rPr>
        <w:t>Supplemental Project Funding</w:t>
      </w:r>
    </w:p>
    <w:p w14:paraId="7FD54CA9" w14:textId="4D84AAF0" w:rsidR="00513CFF" w:rsidRDefault="00202100" w:rsidP="00202100">
      <w:pPr>
        <w:pStyle w:val="NoSpacing"/>
        <w:numPr>
          <w:ilvl w:val="0"/>
          <w:numId w:val="18"/>
        </w:numPr>
      </w:pPr>
      <w:r w:rsidRPr="009C0B70">
        <w:t>$</w:t>
      </w:r>
      <w:r>
        <w:t>10,</w:t>
      </w:r>
      <w:r w:rsidR="00513CFF">
        <w:t>056,048 available funding for CoC NY500</w:t>
      </w:r>
    </w:p>
    <w:p w14:paraId="2341FECB" w14:textId="40F3D9D4" w:rsidR="00202100" w:rsidRPr="009C0B70" w:rsidRDefault="00513CFF" w:rsidP="00202100">
      <w:pPr>
        <w:pStyle w:val="NoSpacing"/>
        <w:numPr>
          <w:ilvl w:val="0"/>
          <w:numId w:val="18"/>
        </w:numPr>
      </w:pPr>
      <w:r>
        <w:t>Grant terms are for three years</w:t>
      </w:r>
    </w:p>
    <w:p w14:paraId="35D88884" w14:textId="16CD96B8" w:rsidR="00202100" w:rsidRPr="009C0B70" w:rsidRDefault="00202100" w:rsidP="00202100">
      <w:pPr>
        <w:pStyle w:val="NoSpacing"/>
        <w:numPr>
          <w:ilvl w:val="0"/>
          <w:numId w:val="18"/>
        </w:numPr>
      </w:pPr>
      <w:r w:rsidRPr="009C0B70">
        <w:t>Project</w:t>
      </w:r>
      <w:r>
        <w:t xml:space="preserve">(s) </w:t>
      </w:r>
      <w:r w:rsidRPr="009C0B70">
        <w:t xml:space="preserve">approved for </w:t>
      </w:r>
      <w:r>
        <w:t xml:space="preserve">supplemental </w:t>
      </w:r>
      <w:r w:rsidRPr="009C0B70">
        <w:t>funds will be scored and placed ranked order</w:t>
      </w:r>
      <w:r>
        <w:t xml:space="preserve"> of ranking </w:t>
      </w:r>
      <w:r w:rsidRPr="009C0B70">
        <w:t xml:space="preserve">  </w:t>
      </w:r>
    </w:p>
    <w:p w14:paraId="4EF9F077" w14:textId="24BC18BE" w:rsidR="00202100" w:rsidRPr="00A10EE0" w:rsidRDefault="00202100" w:rsidP="00202100">
      <w:pPr>
        <w:pStyle w:val="NoSpacing"/>
      </w:pPr>
      <w:r>
        <w:t xml:space="preserve">Eligible Supplemental Projects for funding:    </w:t>
      </w:r>
    </w:p>
    <w:p w14:paraId="658AEE21" w14:textId="77777777" w:rsidR="00202100" w:rsidRDefault="00202100" w:rsidP="00202100">
      <w:pPr>
        <w:pStyle w:val="NoSpacing"/>
        <w:numPr>
          <w:ilvl w:val="0"/>
          <w:numId w:val="6"/>
        </w:numPr>
      </w:pPr>
      <w:r>
        <w:t>Permanent Supportive Housing (PSH)</w:t>
      </w:r>
    </w:p>
    <w:p w14:paraId="1DDE4D38" w14:textId="77777777" w:rsidR="00202100" w:rsidRDefault="00202100" w:rsidP="00202100">
      <w:pPr>
        <w:pStyle w:val="NoSpacing"/>
        <w:numPr>
          <w:ilvl w:val="0"/>
          <w:numId w:val="6"/>
        </w:numPr>
      </w:pPr>
      <w:r>
        <w:t xml:space="preserve">Rapid Rehousing (RRH) </w:t>
      </w:r>
    </w:p>
    <w:p w14:paraId="74452007" w14:textId="77777777" w:rsidR="00202100" w:rsidRDefault="00202100" w:rsidP="00202100">
      <w:pPr>
        <w:pStyle w:val="NoSpacing"/>
        <w:numPr>
          <w:ilvl w:val="0"/>
          <w:numId w:val="6"/>
        </w:numPr>
      </w:pPr>
      <w:r>
        <w:t>Joint T</w:t>
      </w:r>
      <w:r w:rsidRPr="00DC4C20">
        <w:t>ransitional</w:t>
      </w:r>
      <w:r>
        <w:t xml:space="preserve"> Housing and Rapid Rehousing (TH-RRH) </w:t>
      </w:r>
    </w:p>
    <w:p w14:paraId="1AEA9FB6" w14:textId="1EE1A000" w:rsidR="00202100" w:rsidRDefault="00202100" w:rsidP="00202100">
      <w:pPr>
        <w:pStyle w:val="NoSpacing"/>
        <w:numPr>
          <w:ilvl w:val="0"/>
          <w:numId w:val="6"/>
        </w:numPr>
      </w:pPr>
      <w:r>
        <w:t>Support Services Only (SSO)</w:t>
      </w:r>
    </w:p>
    <w:p w14:paraId="64475A28" w14:textId="77777777" w:rsidR="00513CFF" w:rsidRDefault="00513CFF" w:rsidP="00513CFF">
      <w:pPr>
        <w:pStyle w:val="NoSpacing"/>
        <w:numPr>
          <w:ilvl w:val="0"/>
          <w:numId w:val="6"/>
        </w:numPr>
      </w:pPr>
      <w:r>
        <w:t xml:space="preserve">Healthcare Partnership PSH or RRH </w:t>
      </w:r>
    </w:p>
    <w:p w14:paraId="205A8DBF" w14:textId="77777777" w:rsidR="00513CFF" w:rsidRPr="00A10EE0" w:rsidRDefault="00513CFF" w:rsidP="00513CFF">
      <w:pPr>
        <w:pStyle w:val="NoSpacing"/>
        <w:numPr>
          <w:ilvl w:val="0"/>
          <w:numId w:val="6"/>
        </w:numPr>
      </w:pPr>
      <w:r>
        <w:t xml:space="preserve">Housing Partnership PSH or RRH </w:t>
      </w:r>
    </w:p>
    <w:p w14:paraId="739B56BA" w14:textId="77777777" w:rsidR="00202100" w:rsidRDefault="00202100" w:rsidP="00B86D09">
      <w:pPr>
        <w:pStyle w:val="NoSpacing"/>
        <w:rPr>
          <w:bCs/>
          <w:sz w:val="24"/>
          <w:szCs w:val="24"/>
        </w:rPr>
      </w:pPr>
    </w:p>
    <w:p w14:paraId="7864D41C" w14:textId="515AA04F" w:rsidR="00DC4C20" w:rsidRDefault="00823D22" w:rsidP="00B86D09">
      <w:pPr>
        <w:pStyle w:val="NoSpacing"/>
        <w:rPr>
          <w:b/>
          <w:sz w:val="24"/>
          <w:szCs w:val="24"/>
        </w:rPr>
      </w:pPr>
      <w:r w:rsidRPr="00823D22">
        <w:rPr>
          <w:b/>
          <w:sz w:val="24"/>
          <w:szCs w:val="24"/>
        </w:rPr>
        <w:t xml:space="preserve">Further details about </w:t>
      </w:r>
      <w:r>
        <w:rPr>
          <w:b/>
          <w:sz w:val="24"/>
          <w:szCs w:val="24"/>
        </w:rPr>
        <w:t>n</w:t>
      </w:r>
      <w:r w:rsidRPr="00823D22">
        <w:rPr>
          <w:b/>
          <w:sz w:val="24"/>
          <w:szCs w:val="24"/>
        </w:rPr>
        <w:t xml:space="preserve">ew project applications will be addressed in </w:t>
      </w:r>
      <w:r w:rsidR="00E40225">
        <w:rPr>
          <w:b/>
          <w:sz w:val="24"/>
          <w:szCs w:val="24"/>
        </w:rPr>
        <w:t>the N</w:t>
      </w:r>
      <w:r w:rsidRPr="00823D22">
        <w:rPr>
          <w:b/>
          <w:sz w:val="24"/>
          <w:szCs w:val="24"/>
        </w:rPr>
        <w:t>ew</w:t>
      </w:r>
      <w:r w:rsidR="00E40225">
        <w:rPr>
          <w:b/>
          <w:sz w:val="24"/>
          <w:szCs w:val="24"/>
        </w:rPr>
        <w:t xml:space="preserve"> Project</w:t>
      </w:r>
      <w:r w:rsidRPr="00823D22">
        <w:rPr>
          <w:b/>
          <w:sz w:val="24"/>
          <w:szCs w:val="24"/>
        </w:rPr>
        <w:t xml:space="preserve"> </w:t>
      </w:r>
      <w:r w:rsidR="00E40225">
        <w:rPr>
          <w:b/>
          <w:sz w:val="24"/>
          <w:szCs w:val="24"/>
        </w:rPr>
        <w:t>A</w:t>
      </w:r>
      <w:r w:rsidRPr="00823D22">
        <w:rPr>
          <w:b/>
          <w:sz w:val="24"/>
          <w:szCs w:val="24"/>
        </w:rPr>
        <w:t>pplication training</w:t>
      </w:r>
      <w:r w:rsidR="00E40225">
        <w:rPr>
          <w:b/>
          <w:sz w:val="24"/>
          <w:szCs w:val="24"/>
        </w:rPr>
        <w:t xml:space="preserve">. </w:t>
      </w:r>
      <w:r w:rsidRPr="00823D22">
        <w:rPr>
          <w:b/>
          <w:sz w:val="24"/>
          <w:szCs w:val="24"/>
        </w:rPr>
        <w:t xml:space="preserve">PowerPoint </w:t>
      </w:r>
      <w:r w:rsidR="009C0B70">
        <w:rPr>
          <w:b/>
          <w:sz w:val="24"/>
          <w:szCs w:val="24"/>
        </w:rPr>
        <w:t xml:space="preserve">from the training </w:t>
      </w:r>
      <w:r w:rsidR="00E40225">
        <w:rPr>
          <w:b/>
          <w:sz w:val="24"/>
          <w:szCs w:val="24"/>
        </w:rPr>
        <w:t xml:space="preserve">will be </w:t>
      </w:r>
      <w:r w:rsidRPr="00823D22">
        <w:rPr>
          <w:b/>
          <w:sz w:val="24"/>
          <w:szCs w:val="24"/>
        </w:rPr>
        <w:t xml:space="preserve">posted to the website on </w:t>
      </w:r>
      <w:r w:rsidR="009E4242">
        <w:rPr>
          <w:b/>
          <w:sz w:val="24"/>
          <w:szCs w:val="24"/>
        </w:rPr>
        <w:t>August 12</w:t>
      </w:r>
      <w:r w:rsidRPr="00823D22">
        <w:rPr>
          <w:b/>
          <w:sz w:val="24"/>
          <w:szCs w:val="24"/>
        </w:rPr>
        <w:t>. Please see the time</w:t>
      </w:r>
      <w:r w:rsidR="00E40225">
        <w:rPr>
          <w:b/>
          <w:sz w:val="24"/>
          <w:szCs w:val="24"/>
        </w:rPr>
        <w:t xml:space="preserve">, </w:t>
      </w:r>
      <w:r w:rsidRPr="00823D22">
        <w:rPr>
          <w:b/>
          <w:sz w:val="24"/>
          <w:szCs w:val="24"/>
        </w:rPr>
        <w:t>date</w:t>
      </w:r>
      <w:r w:rsidR="00E40225">
        <w:rPr>
          <w:b/>
          <w:sz w:val="24"/>
          <w:szCs w:val="24"/>
        </w:rPr>
        <w:t>, and link</w:t>
      </w:r>
      <w:r w:rsidRPr="00823D22">
        <w:rPr>
          <w:b/>
          <w:sz w:val="24"/>
          <w:szCs w:val="24"/>
        </w:rPr>
        <w:t xml:space="preserve"> for the Zoom presentation below. </w:t>
      </w:r>
    </w:p>
    <w:p w14:paraId="14DE0F46" w14:textId="25FCACF9" w:rsidR="00E40225" w:rsidRDefault="00E40225" w:rsidP="00B86D09">
      <w:pPr>
        <w:pStyle w:val="NoSpacing"/>
        <w:rPr>
          <w:b/>
          <w:sz w:val="24"/>
          <w:szCs w:val="24"/>
        </w:rPr>
      </w:pPr>
    </w:p>
    <w:p w14:paraId="69849D4D" w14:textId="40AD10F6" w:rsidR="00E40225" w:rsidRDefault="009E4242" w:rsidP="00B86D09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Friday</w:t>
      </w:r>
      <w:r w:rsidR="00E40225">
        <w:rPr>
          <w:b/>
          <w:sz w:val="24"/>
          <w:szCs w:val="24"/>
        </w:rPr>
        <w:t xml:space="preserve">, August </w:t>
      </w:r>
      <w:r>
        <w:rPr>
          <w:b/>
          <w:sz w:val="24"/>
          <w:szCs w:val="24"/>
        </w:rPr>
        <w:t>12</w:t>
      </w:r>
      <w:r w:rsidRPr="009E4242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</w:t>
      </w:r>
      <w:r w:rsidR="00E40225">
        <w:rPr>
          <w:b/>
          <w:sz w:val="24"/>
          <w:szCs w:val="24"/>
        </w:rPr>
        <w:t xml:space="preserve"> 1 pm to 2:30 pm </w:t>
      </w:r>
    </w:p>
    <w:p w14:paraId="1E7F7A37" w14:textId="77777777" w:rsidR="009E4242" w:rsidRPr="009E4242" w:rsidRDefault="009E4242" w:rsidP="009E4242">
      <w:pPr>
        <w:jc w:val="center"/>
        <w:rPr>
          <w:rFonts w:asciiTheme="minorHAnsi" w:hAnsiTheme="minorHAnsi" w:cstheme="minorHAnsi"/>
          <w:sz w:val="24"/>
          <w:szCs w:val="24"/>
        </w:rPr>
      </w:pPr>
      <w:r w:rsidRPr="009E4242">
        <w:rPr>
          <w:rFonts w:asciiTheme="minorHAnsi" w:hAnsiTheme="minorHAnsi" w:cstheme="minorHAnsi"/>
          <w:sz w:val="24"/>
          <w:szCs w:val="24"/>
        </w:rPr>
        <w:t>Join Zoom Meeting</w:t>
      </w:r>
    </w:p>
    <w:p w14:paraId="1B80469B" w14:textId="77777777" w:rsidR="009E4242" w:rsidRPr="009E4242" w:rsidRDefault="00246574" w:rsidP="009E4242">
      <w:pPr>
        <w:jc w:val="center"/>
        <w:rPr>
          <w:rFonts w:asciiTheme="minorHAnsi" w:hAnsiTheme="minorHAnsi" w:cstheme="minorHAnsi"/>
          <w:sz w:val="24"/>
          <w:szCs w:val="24"/>
        </w:rPr>
      </w:pPr>
      <w:hyperlink r:id="rId6" w:history="1">
        <w:r w:rsidR="009E4242" w:rsidRPr="009E4242">
          <w:rPr>
            <w:rStyle w:val="Hyperlink"/>
            <w:rFonts w:asciiTheme="minorHAnsi" w:hAnsiTheme="minorHAnsi" w:cstheme="minorHAnsi"/>
            <w:sz w:val="24"/>
            <w:szCs w:val="24"/>
          </w:rPr>
          <w:t>https://us02web.zoom.us/j/87161190201?pwd=Q3ZiekxtcnNEdUVCbTZlcDAveTBhQT09</w:t>
        </w:r>
      </w:hyperlink>
    </w:p>
    <w:p w14:paraId="542F4425" w14:textId="77777777" w:rsidR="009E4242" w:rsidRPr="009E4242" w:rsidRDefault="009E4242" w:rsidP="009E4242">
      <w:pPr>
        <w:jc w:val="center"/>
        <w:rPr>
          <w:rFonts w:asciiTheme="minorHAnsi" w:hAnsiTheme="minorHAnsi" w:cstheme="minorHAnsi"/>
          <w:sz w:val="24"/>
          <w:szCs w:val="24"/>
        </w:rPr>
      </w:pPr>
      <w:r w:rsidRPr="009E4242">
        <w:rPr>
          <w:rFonts w:asciiTheme="minorHAnsi" w:hAnsiTheme="minorHAnsi" w:cstheme="minorHAnsi"/>
          <w:sz w:val="24"/>
          <w:szCs w:val="24"/>
        </w:rPr>
        <w:t>Meeting ID: 871 6119 0201</w:t>
      </w:r>
    </w:p>
    <w:p w14:paraId="34561D67" w14:textId="77777777" w:rsidR="009E4242" w:rsidRPr="009E4242" w:rsidRDefault="009E4242" w:rsidP="009E4242">
      <w:pPr>
        <w:jc w:val="center"/>
        <w:rPr>
          <w:rFonts w:asciiTheme="minorHAnsi" w:hAnsiTheme="minorHAnsi" w:cstheme="minorHAnsi"/>
          <w:sz w:val="24"/>
          <w:szCs w:val="24"/>
        </w:rPr>
      </w:pPr>
      <w:r w:rsidRPr="009E4242">
        <w:rPr>
          <w:rFonts w:asciiTheme="minorHAnsi" w:hAnsiTheme="minorHAnsi" w:cstheme="minorHAnsi"/>
          <w:sz w:val="24"/>
          <w:szCs w:val="24"/>
        </w:rPr>
        <w:t>Passcode: 633164</w:t>
      </w:r>
    </w:p>
    <w:p w14:paraId="125CB4F1" w14:textId="77777777" w:rsidR="00E40225" w:rsidRPr="00E40225" w:rsidRDefault="00E40225" w:rsidP="00E40225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20F18250" w14:textId="266D29A2" w:rsidR="00B86D09" w:rsidRPr="009D55E9" w:rsidRDefault="008F7F88" w:rsidP="00B86D09">
      <w:pPr>
        <w:pStyle w:val="NoSpacing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20</w:t>
      </w:r>
      <w:r w:rsidR="008269AB">
        <w:rPr>
          <w:b/>
          <w:sz w:val="24"/>
          <w:szCs w:val="24"/>
          <w:u w:val="single"/>
        </w:rPr>
        <w:t>2</w:t>
      </w:r>
      <w:r w:rsidR="00AB37E3">
        <w:rPr>
          <w:b/>
          <w:sz w:val="24"/>
          <w:szCs w:val="24"/>
          <w:u w:val="single"/>
        </w:rPr>
        <w:t>2</w:t>
      </w:r>
      <w:r w:rsidR="00AE3B2A">
        <w:rPr>
          <w:b/>
          <w:sz w:val="24"/>
          <w:szCs w:val="24"/>
          <w:u w:val="single"/>
        </w:rPr>
        <w:t xml:space="preserve"> </w:t>
      </w:r>
      <w:r w:rsidR="00DC4C20">
        <w:rPr>
          <w:b/>
          <w:sz w:val="24"/>
          <w:szCs w:val="24"/>
          <w:u w:val="single"/>
        </w:rPr>
        <w:t xml:space="preserve">New </w:t>
      </w:r>
      <w:r w:rsidR="00CA12F2">
        <w:rPr>
          <w:b/>
          <w:sz w:val="24"/>
          <w:szCs w:val="24"/>
          <w:u w:val="single"/>
        </w:rPr>
        <w:t>Project</w:t>
      </w:r>
      <w:r w:rsidR="00CA12F2" w:rsidRPr="009D55E9">
        <w:rPr>
          <w:b/>
          <w:sz w:val="24"/>
          <w:szCs w:val="24"/>
          <w:u w:val="single"/>
        </w:rPr>
        <w:t xml:space="preserve"> </w:t>
      </w:r>
      <w:r w:rsidR="00CA12F2">
        <w:rPr>
          <w:b/>
          <w:sz w:val="24"/>
          <w:szCs w:val="24"/>
          <w:u w:val="single"/>
        </w:rPr>
        <w:t>and</w:t>
      </w:r>
      <w:r w:rsidR="009E4242">
        <w:rPr>
          <w:b/>
          <w:sz w:val="24"/>
          <w:szCs w:val="24"/>
          <w:u w:val="single"/>
        </w:rPr>
        <w:t xml:space="preserve"> Supplemental </w:t>
      </w:r>
      <w:r w:rsidR="00E87ED8">
        <w:rPr>
          <w:b/>
          <w:sz w:val="24"/>
          <w:szCs w:val="24"/>
          <w:u w:val="single"/>
        </w:rPr>
        <w:t xml:space="preserve">Application </w:t>
      </w:r>
      <w:r w:rsidR="00B86D09" w:rsidRPr="009D55E9">
        <w:rPr>
          <w:b/>
          <w:sz w:val="24"/>
          <w:szCs w:val="24"/>
          <w:u w:val="single"/>
        </w:rPr>
        <w:t>Timeline</w:t>
      </w:r>
    </w:p>
    <w:p w14:paraId="5107B694" w14:textId="77777777" w:rsidR="00E87ED8" w:rsidRDefault="00E87ED8" w:rsidP="00AE3B2A">
      <w:pPr>
        <w:pStyle w:val="NoSpacing"/>
        <w:rPr>
          <w:b/>
          <w:sz w:val="24"/>
          <w:szCs w:val="24"/>
          <w:u w:val="single"/>
        </w:rPr>
      </w:pPr>
    </w:p>
    <w:p w14:paraId="614684D7" w14:textId="3EC9C944" w:rsidR="00823D22" w:rsidRPr="00823D22" w:rsidRDefault="00823D2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</w:pP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ugust 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11</w:t>
      </w: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T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hursday</w:t>
      </w: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Release of application materials</w:t>
      </w:r>
    </w:p>
    <w:p w14:paraId="69631B4C" w14:textId="4886C2F1" w:rsidR="00823D22" w:rsidRPr="00823D22" w:rsidRDefault="00823D2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</w:pP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ugust 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12 Friday</w:t>
      </w: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1 pm to 2:30 pm Applicants Workshop </w:t>
      </w:r>
      <w:r w:rsidR="00E40225">
        <w:rPr>
          <w:rFonts w:asciiTheme="minorHAnsi" w:eastAsia="Times New Roman" w:hAnsiTheme="minorHAnsi" w:cstheme="minorHAnsi"/>
          <w:color w:val="000000"/>
          <w:sz w:val="22"/>
          <w:szCs w:val="22"/>
        </w:rPr>
        <w:t>via</w:t>
      </w:r>
      <w:r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Zoom </w:t>
      </w: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 </w:t>
      </w:r>
    </w:p>
    <w:p w14:paraId="1DE9C4B9" w14:textId="08113459" w:rsidR="00823D22" w:rsidRPr="00823D22" w:rsidRDefault="009E424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August 29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Mon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– </w:t>
      </w:r>
      <w:r w:rsidR="00823D22" w:rsidRPr="00823D22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Noon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>New</w:t>
      </w:r>
      <w:r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nd </w:t>
      </w:r>
      <w:r w:rsidR="00CA12F2">
        <w:rPr>
          <w:rFonts w:asciiTheme="minorHAnsi" w:eastAsia="Times New Roman" w:hAnsiTheme="minorHAnsi" w:cstheme="minorHAnsi"/>
          <w:color w:val="000000"/>
          <w:sz w:val="22"/>
          <w:szCs w:val="22"/>
        </w:rPr>
        <w:t>Supplemental Applications</w:t>
      </w:r>
      <w:r w:rsidR="00823D2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due   </w:t>
      </w:r>
    </w:p>
    <w:p w14:paraId="3CBAAA61" w14:textId="1C77C4ED" w:rsidR="00823D22" w:rsidRPr="00823D22" w:rsidRDefault="00823D22" w:rsidP="00823D2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September 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6 </w:t>
      </w: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and 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7</w:t>
      </w: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Pr="00823D22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>Presentation of New</w:t>
      </w:r>
      <w:r w:rsidR="00E40225">
        <w:rPr>
          <w:rFonts w:asciiTheme="minorHAnsi" w:eastAsia="Times New Roman" w:hAnsiTheme="minorHAnsi" w:cstheme="minorHAnsi"/>
          <w:bCs/>
          <w:color w:val="000000"/>
          <w:sz w:val="22"/>
          <w:szCs w:val="22"/>
        </w:rPr>
        <w:t xml:space="preserve"> Projects</w:t>
      </w:r>
      <w:r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</w:p>
    <w:p w14:paraId="3078908E" w14:textId="6DF3D7CB" w:rsidR="009E4242" w:rsidRPr="00823D22" w:rsidRDefault="00CA12F2" w:rsidP="009E4242">
      <w:pPr>
        <w:pStyle w:val="ListParagraph"/>
        <w:numPr>
          <w:ilvl w:val="1"/>
          <w:numId w:val="17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September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13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</w:t>
      </w:r>
      <w:r w:rsidR="009E424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>Tuesday</w:t>
      </w:r>
      <w:r w:rsidR="00823D22" w:rsidRPr="00823D22">
        <w:rPr>
          <w:rFonts w:asciiTheme="minorHAnsi" w:eastAsia="Times New Roman" w:hAnsiTheme="minorHAnsi" w:cstheme="minorHAnsi"/>
          <w:b/>
          <w:color w:val="000000"/>
          <w:sz w:val="22"/>
          <w:szCs w:val="22"/>
        </w:rPr>
        <w:t xml:space="preserve"> – 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Applicants Notified </w:t>
      </w:r>
      <w:r w:rsidR="009E4242">
        <w:rPr>
          <w:rFonts w:asciiTheme="minorHAnsi" w:eastAsia="Times New Roman" w:hAnsiTheme="minorHAnsi" w:cstheme="minorHAnsi"/>
          <w:color w:val="000000"/>
          <w:sz w:val="22"/>
          <w:szCs w:val="22"/>
        </w:rPr>
        <w:t>of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Final Project Ranking</w:t>
      </w:r>
      <w:r w:rsidR="009E4242">
        <w:rPr>
          <w:rFonts w:asciiTheme="minorHAnsi" w:eastAsia="Times New Roman" w:hAnsiTheme="minorHAnsi" w:cstheme="minorHAnsi"/>
          <w:color w:val="000000"/>
          <w:sz w:val="22"/>
          <w:szCs w:val="22"/>
        </w:rPr>
        <w:t>s</w:t>
      </w:r>
      <w:r w:rsidR="009E4242" w:rsidRPr="00823D22">
        <w:rPr>
          <w:rFonts w:asciiTheme="minorHAnsi" w:eastAsia="Times New Roman" w:hAnsiTheme="minorHAnsi" w:cstheme="minorHAnsi"/>
          <w:color w:val="000000"/>
          <w:sz w:val="22"/>
          <w:szCs w:val="22"/>
        </w:rPr>
        <w:t xml:space="preserve"> and Posted to Website</w:t>
      </w:r>
    </w:p>
    <w:p w14:paraId="1C4E5BFF" w14:textId="77777777" w:rsidR="009E4242" w:rsidRDefault="009E4242" w:rsidP="009E4242">
      <w:pPr>
        <w:pStyle w:val="NoSpacing"/>
        <w:pBdr>
          <w:bottom w:val="single" w:sz="12" w:space="1" w:color="auto"/>
        </w:pBdr>
      </w:pPr>
    </w:p>
    <w:p w14:paraId="3AF36D17" w14:textId="27ACD948" w:rsidR="00AA3819" w:rsidRDefault="00AA3819" w:rsidP="00E87ED8">
      <w:pPr>
        <w:pStyle w:val="NoSpacing"/>
        <w:pBdr>
          <w:bottom w:val="single" w:sz="12" w:space="1" w:color="auto"/>
        </w:pBdr>
      </w:pPr>
    </w:p>
    <w:p w14:paraId="66EAD429" w14:textId="77777777" w:rsidR="00AA3819" w:rsidRPr="008E020F" w:rsidRDefault="00AA3819" w:rsidP="00E87ED8">
      <w:pPr>
        <w:pStyle w:val="NoSpacing"/>
      </w:pPr>
    </w:p>
    <w:p w14:paraId="44DF4F38" w14:textId="77777777" w:rsidR="00B10ADB" w:rsidRDefault="00B10ADB" w:rsidP="009D55E9">
      <w:pPr>
        <w:pStyle w:val="NoSpacing"/>
        <w:rPr>
          <w:b/>
          <w:sz w:val="24"/>
          <w:szCs w:val="24"/>
        </w:rPr>
      </w:pPr>
    </w:p>
    <w:p w14:paraId="6DDCD48C" w14:textId="23A575EA" w:rsidR="00021BB7" w:rsidRDefault="00021BB7" w:rsidP="009D55E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ll m</w:t>
      </w:r>
      <w:r w:rsidR="009D55E9" w:rsidRPr="008E3C10">
        <w:rPr>
          <w:sz w:val="24"/>
          <w:szCs w:val="24"/>
        </w:rPr>
        <w:t xml:space="preserve">aterials </w:t>
      </w:r>
      <w:r w:rsidR="008E3C10" w:rsidRPr="008E3C10">
        <w:rPr>
          <w:sz w:val="24"/>
          <w:szCs w:val="24"/>
        </w:rPr>
        <w:t>are a</w:t>
      </w:r>
      <w:r w:rsidR="009D55E9" w:rsidRPr="008E3C10">
        <w:rPr>
          <w:sz w:val="24"/>
          <w:szCs w:val="24"/>
        </w:rPr>
        <w:t>vailable</w:t>
      </w:r>
      <w:r w:rsidR="00BE2BA1">
        <w:rPr>
          <w:sz w:val="24"/>
          <w:szCs w:val="24"/>
        </w:rPr>
        <w:t xml:space="preserve"> </w:t>
      </w:r>
      <w:r w:rsidR="009D55E9">
        <w:rPr>
          <w:sz w:val="24"/>
          <w:szCs w:val="24"/>
        </w:rPr>
        <w:t xml:space="preserve">on </w:t>
      </w:r>
      <w:r w:rsidR="00E40225">
        <w:rPr>
          <w:sz w:val="24"/>
          <w:szCs w:val="24"/>
        </w:rPr>
        <w:t>PEH</w:t>
      </w:r>
      <w:r w:rsidR="009D55E9">
        <w:rPr>
          <w:sz w:val="24"/>
          <w:szCs w:val="24"/>
        </w:rPr>
        <w:t xml:space="preserve"> Website</w:t>
      </w:r>
      <w:r>
        <w:rPr>
          <w:sz w:val="24"/>
          <w:szCs w:val="24"/>
        </w:rPr>
        <w:t xml:space="preserve"> </w:t>
      </w:r>
      <w:r w:rsidR="00C554B7">
        <w:rPr>
          <w:sz w:val="24"/>
          <w:szCs w:val="24"/>
        </w:rPr>
        <w:t>once released to the community</w:t>
      </w:r>
    </w:p>
    <w:p w14:paraId="45EEF54E" w14:textId="5B90A490" w:rsidR="009D55E9" w:rsidRDefault="00246574" w:rsidP="00021BB7">
      <w:pPr>
        <w:pStyle w:val="NoSpacing"/>
        <w:ind w:firstLine="360"/>
        <w:rPr>
          <w:sz w:val="24"/>
          <w:szCs w:val="24"/>
        </w:rPr>
      </w:pPr>
      <w:hyperlink r:id="rId7" w:history="1">
        <w:r w:rsidR="00737CAD" w:rsidRPr="00970B3C">
          <w:rPr>
            <w:rStyle w:val="Hyperlink"/>
            <w:sz w:val="24"/>
            <w:szCs w:val="24"/>
          </w:rPr>
          <w:t>https://letsendhomelessness.org/about/funding/</w:t>
        </w:r>
      </w:hyperlink>
    </w:p>
    <w:p w14:paraId="1E6ED2C1" w14:textId="77777777" w:rsidR="00737CAD" w:rsidRDefault="00737CAD" w:rsidP="00021BB7">
      <w:pPr>
        <w:pStyle w:val="NoSpacing"/>
        <w:ind w:firstLine="360"/>
        <w:rPr>
          <w:sz w:val="24"/>
          <w:szCs w:val="24"/>
        </w:rPr>
      </w:pPr>
    </w:p>
    <w:p w14:paraId="2659B900" w14:textId="77777777" w:rsidR="00021BB7" w:rsidRPr="00021BB7" w:rsidRDefault="00021BB7" w:rsidP="00021BB7">
      <w:pPr>
        <w:pStyle w:val="NoSpacing"/>
        <w:ind w:left="720"/>
        <w:rPr>
          <w:u w:val="single"/>
        </w:rPr>
      </w:pPr>
    </w:p>
    <w:p w14:paraId="56FF0E68" w14:textId="5AD27C11" w:rsidR="001C1D4E" w:rsidRDefault="001C1D4E" w:rsidP="001C1D4E">
      <w:pPr>
        <w:pStyle w:val="NoSpacing"/>
        <w:rPr>
          <w:sz w:val="24"/>
          <w:szCs w:val="24"/>
        </w:rPr>
      </w:pPr>
      <w:r w:rsidRPr="001C1D4E">
        <w:rPr>
          <w:b/>
          <w:sz w:val="24"/>
          <w:szCs w:val="24"/>
        </w:rPr>
        <w:t xml:space="preserve">Direct questions </w:t>
      </w:r>
      <w:r w:rsidR="00021BB7" w:rsidRPr="001C1D4E">
        <w:rPr>
          <w:b/>
          <w:sz w:val="24"/>
          <w:szCs w:val="24"/>
        </w:rPr>
        <w:t xml:space="preserve">to </w:t>
      </w:r>
      <w:r w:rsidR="00021BB7">
        <w:rPr>
          <w:sz w:val="24"/>
          <w:szCs w:val="24"/>
        </w:rPr>
        <w:t>Charles</w:t>
      </w:r>
      <w:r>
        <w:rPr>
          <w:sz w:val="24"/>
          <w:szCs w:val="24"/>
        </w:rPr>
        <w:t xml:space="preserve"> Bollinger</w:t>
      </w:r>
      <w:r w:rsidR="001E5FD1">
        <w:rPr>
          <w:sz w:val="24"/>
          <w:szCs w:val="24"/>
        </w:rPr>
        <w:t xml:space="preserve"> III</w:t>
      </w:r>
      <w:r>
        <w:rPr>
          <w:sz w:val="24"/>
          <w:szCs w:val="24"/>
        </w:rPr>
        <w:t xml:space="preserve"> – CoC Programs Coordinator</w:t>
      </w:r>
    </w:p>
    <w:p w14:paraId="11D87DFB" w14:textId="77777777" w:rsidR="002D4D76" w:rsidRDefault="001C1D4E" w:rsidP="002D4D76">
      <w:pPr>
        <w:pStyle w:val="NoSpacing"/>
        <w:rPr>
          <w:rStyle w:val="Hyperlink"/>
          <w:sz w:val="24"/>
          <w:szCs w:val="24"/>
        </w:rPr>
      </w:pPr>
      <w:r>
        <w:rPr>
          <w:sz w:val="24"/>
          <w:szCs w:val="24"/>
        </w:rPr>
        <w:t>(email only)</w:t>
      </w:r>
      <w:r>
        <w:rPr>
          <w:sz w:val="24"/>
          <w:szCs w:val="24"/>
        </w:rPr>
        <w:tab/>
        <w:t xml:space="preserve">            </w:t>
      </w:r>
      <w:hyperlink r:id="rId8" w:history="1">
        <w:r w:rsidR="00AC500D" w:rsidRPr="002A10DF">
          <w:rPr>
            <w:rStyle w:val="Hyperlink"/>
            <w:sz w:val="24"/>
            <w:szCs w:val="24"/>
          </w:rPr>
          <w:t>cbollinger@letsendhomelessness.org</w:t>
        </w:r>
      </w:hyperlink>
      <w:r w:rsidR="00AC500D">
        <w:rPr>
          <w:rStyle w:val="Hyperlink"/>
          <w:sz w:val="24"/>
          <w:szCs w:val="24"/>
        </w:rPr>
        <w:t xml:space="preserve"> </w:t>
      </w:r>
    </w:p>
    <w:p w14:paraId="3965C3A0" w14:textId="5F79916D" w:rsidR="00FF37C2" w:rsidRDefault="00FF37C2" w:rsidP="002D4D76">
      <w:pPr>
        <w:pStyle w:val="NoSpacing"/>
        <w:rPr>
          <w:color w:val="0563C1" w:themeColor="hyperlink"/>
          <w:sz w:val="24"/>
          <w:szCs w:val="24"/>
          <w:u w:val="single"/>
        </w:rPr>
      </w:pPr>
    </w:p>
    <w:p w14:paraId="55CCF157" w14:textId="32538247" w:rsidR="00ED7023" w:rsidRDefault="00ED7023" w:rsidP="002D4D76">
      <w:pPr>
        <w:pStyle w:val="NoSpacing"/>
        <w:pBdr>
          <w:bottom w:val="single" w:sz="12" w:space="1" w:color="auto"/>
        </w:pBdr>
        <w:rPr>
          <w:color w:val="0563C1" w:themeColor="hyperlink"/>
          <w:sz w:val="24"/>
          <w:szCs w:val="24"/>
          <w:u w:val="single"/>
        </w:rPr>
      </w:pPr>
    </w:p>
    <w:p w14:paraId="311F7692" w14:textId="1F147F68" w:rsidR="00ED7023" w:rsidRPr="00ED7023" w:rsidRDefault="00ED7023" w:rsidP="002D4D76">
      <w:pPr>
        <w:pStyle w:val="NoSpacing"/>
        <w:rPr>
          <w:color w:val="000000" w:themeColor="text1"/>
          <w:sz w:val="24"/>
          <w:szCs w:val="24"/>
        </w:rPr>
      </w:pPr>
    </w:p>
    <w:p w14:paraId="0B4F27A7" w14:textId="2CE33F8D" w:rsidR="003F2A16" w:rsidRPr="003F2A16" w:rsidRDefault="003F2A16" w:rsidP="003F2A16">
      <w:pPr>
        <w:pStyle w:val="NoSpacing"/>
        <w:rPr>
          <w:b/>
          <w:bCs/>
          <w:color w:val="000000" w:themeColor="text1"/>
          <w:sz w:val="24"/>
          <w:szCs w:val="24"/>
        </w:rPr>
      </w:pPr>
    </w:p>
    <w:p w14:paraId="70686D61" w14:textId="76B0EA76" w:rsidR="00ED7023" w:rsidRPr="00ED7023" w:rsidRDefault="00ED7023" w:rsidP="002D4D76">
      <w:pPr>
        <w:pStyle w:val="NoSpacing"/>
        <w:rPr>
          <w:b/>
          <w:bCs/>
          <w:color w:val="000000" w:themeColor="text1"/>
          <w:sz w:val="24"/>
          <w:szCs w:val="24"/>
        </w:rPr>
      </w:pPr>
    </w:p>
    <w:sectPr w:rsidR="00ED7023" w:rsidRPr="00ED7023" w:rsidSect="009D55E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ABC"/>
    <w:multiLevelType w:val="hybridMultilevel"/>
    <w:tmpl w:val="A32EC102"/>
    <w:lvl w:ilvl="0" w:tplc="E7789A38">
      <w:start w:val="1"/>
      <w:numFmt w:val="bullet"/>
      <w:lvlText w:val="-"/>
      <w:lvlJc w:val="left"/>
      <w:pPr>
        <w:ind w:left="763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" w15:restartNumberingAfterBreak="0">
    <w:nsid w:val="10FC34C1"/>
    <w:multiLevelType w:val="hybridMultilevel"/>
    <w:tmpl w:val="21DC7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34F64"/>
    <w:multiLevelType w:val="hybridMultilevel"/>
    <w:tmpl w:val="0B4601DA"/>
    <w:lvl w:ilvl="0" w:tplc="04090019">
      <w:start w:val="1"/>
      <w:numFmt w:val="lowerLetter"/>
      <w:lvlText w:val="%1."/>
      <w:lvlJc w:val="left"/>
      <w:pPr>
        <w:ind w:left="1482" w:hanging="360"/>
      </w:pPr>
    </w:lvl>
    <w:lvl w:ilvl="1" w:tplc="04090019" w:tentative="1">
      <w:start w:val="1"/>
      <w:numFmt w:val="lowerLetter"/>
      <w:lvlText w:val="%2."/>
      <w:lvlJc w:val="left"/>
      <w:pPr>
        <w:ind w:left="2202" w:hanging="360"/>
      </w:pPr>
    </w:lvl>
    <w:lvl w:ilvl="2" w:tplc="0409001B" w:tentative="1">
      <w:start w:val="1"/>
      <w:numFmt w:val="lowerRoman"/>
      <w:lvlText w:val="%3."/>
      <w:lvlJc w:val="right"/>
      <w:pPr>
        <w:ind w:left="2922" w:hanging="180"/>
      </w:pPr>
    </w:lvl>
    <w:lvl w:ilvl="3" w:tplc="0409000F" w:tentative="1">
      <w:start w:val="1"/>
      <w:numFmt w:val="decimal"/>
      <w:lvlText w:val="%4."/>
      <w:lvlJc w:val="left"/>
      <w:pPr>
        <w:ind w:left="3642" w:hanging="360"/>
      </w:pPr>
    </w:lvl>
    <w:lvl w:ilvl="4" w:tplc="04090019" w:tentative="1">
      <w:start w:val="1"/>
      <w:numFmt w:val="lowerLetter"/>
      <w:lvlText w:val="%5."/>
      <w:lvlJc w:val="left"/>
      <w:pPr>
        <w:ind w:left="4362" w:hanging="360"/>
      </w:pPr>
    </w:lvl>
    <w:lvl w:ilvl="5" w:tplc="0409001B" w:tentative="1">
      <w:start w:val="1"/>
      <w:numFmt w:val="lowerRoman"/>
      <w:lvlText w:val="%6."/>
      <w:lvlJc w:val="right"/>
      <w:pPr>
        <w:ind w:left="5082" w:hanging="180"/>
      </w:pPr>
    </w:lvl>
    <w:lvl w:ilvl="6" w:tplc="0409000F" w:tentative="1">
      <w:start w:val="1"/>
      <w:numFmt w:val="decimal"/>
      <w:lvlText w:val="%7."/>
      <w:lvlJc w:val="left"/>
      <w:pPr>
        <w:ind w:left="5802" w:hanging="360"/>
      </w:pPr>
    </w:lvl>
    <w:lvl w:ilvl="7" w:tplc="04090019" w:tentative="1">
      <w:start w:val="1"/>
      <w:numFmt w:val="lowerLetter"/>
      <w:lvlText w:val="%8."/>
      <w:lvlJc w:val="left"/>
      <w:pPr>
        <w:ind w:left="6522" w:hanging="360"/>
      </w:pPr>
    </w:lvl>
    <w:lvl w:ilvl="8" w:tplc="0409001B" w:tentative="1">
      <w:start w:val="1"/>
      <w:numFmt w:val="lowerRoman"/>
      <w:lvlText w:val="%9."/>
      <w:lvlJc w:val="right"/>
      <w:pPr>
        <w:ind w:left="7242" w:hanging="180"/>
      </w:pPr>
    </w:lvl>
  </w:abstractNum>
  <w:abstractNum w:abstractNumId="3" w15:restartNumberingAfterBreak="0">
    <w:nsid w:val="1D8F2D74"/>
    <w:multiLevelType w:val="hybridMultilevel"/>
    <w:tmpl w:val="134E1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B6F0C"/>
    <w:multiLevelType w:val="hybridMultilevel"/>
    <w:tmpl w:val="01A8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752FF"/>
    <w:multiLevelType w:val="hybridMultilevel"/>
    <w:tmpl w:val="7C82F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A412E"/>
    <w:multiLevelType w:val="hybridMultilevel"/>
    <w:tmpl w:val="99F23D5E"/>
    <w:lvl w:ilvl="0" w:tplc="989C07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4C87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8A7C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2A1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1FCDE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3E0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FA9D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2E18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E0D8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2740F"/>
    <w:multiLevelType w:val="hybridMultilevel"/>
    <w:tmpl w:val="2F16D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D5AF6"/>
    <w:multiLevelType w:val="hybridMultilevel"/>
    <w:tmpl w:val="8EDA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07824"/>
    <w:multiLevelType w:val="hybridMultilevel"/>
    <w:tmpl w:val="98FEAC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C47A0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479E9"/>
    <w:multiLevelType w:val="hybridMultilevel"/>
    <w:tmpl w:val="7E506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2CD"/>
    <w:multiLevelType w:val="hybridMultilevel"/>
    <w:tmpl w:val="0C68629C"/>
    <w:lvl w:ilvl="0" w:tplc="0409000F">
      <w:start w:val="1"/>
      <w:numFmt w:val="decimal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506E80"/>
    <w:multiLevelType w:val="hybridMultilevel"/>
    <w:tmpl w:val="7C487A34"/>
    <w:lvl w:ilvl="0" w:tplc="04090013">
      <w:start w:val="1"/>
      <w:numFmt w:val="upperRoman"/>
      <w:lvlText w:val="%1."/>
      <w:lvlJc w:val="right"/>
      <w:pPr>
        <w:ind w:left="40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4" w15:restartNumberingAfterBreak="0">
    <w:nsid w:val="73E454D7"/>
    <w:multiLevelType w:val="hybridMultilevel"/>
    <w:tmpl w:val="1006F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737D4"/>
    <w:multiLevelType w:val="hybridMultilevel"/>
    <w:tmpl w:val="E1344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730772"/>
    <w:multiLevelType w:val="hybridMultilevel"/>
    <w:tmpl w:val="8606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96BE2"/>
    <w:multiLevelType w:val="hybridMultilevel"/>
    <w:tmpl w:val="38E0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12739">
    <w:abstractNumId w:val="0"/>
  </w:num>
  <w:num w:numId="2" w16cid:durableId="954363286">
    <w:abstractNumId w:val="10"/>
  </w:num>
  <w:num w:numId="3" w16cid:durableId="79648256">
    <w:abstractNumId w:val="12"/>
  </w:num>
  <w:num w:numId="4" w16cid:durableId="501579468">
    <w:abstractNumId w:val="13"/>
  </w:num>
  <w:num w:numId="5" w16cid:durableId="2066831812">
    <w:abstractNumId w:val="2"/>
  </w:num>
  <w:num w:numId="6" w16cid:durableId="734164221">
    <w:abstractNumId w:val="14"/>
  </w:num>
  <w:num w:numId="7" w16cid:durableId="4793210">
    <w:abstractNumId w:val="7"/>
  </w:num>
  <w:num w:numId="8" w16cid:durableId="545800926">
    <w:abstractNumId w:val="15"/>
  </w:num>
  <w:num w:numId="9" w16cid:durableId="1160657770">
    <w:abstractNumId w:val="17"/>
  </w:num>
  <w:num w:numId="10" w16cid:durableId="2035643402">
    <w:abstractNumId w:val="3"/>
  </w:num>
  <w:num w:numId="11" w16cid:durableId="1890262436">
    <w:abstractNumId w:val="16"/>
  </w:num>
  <w:num w:numId="12" w16cid:durableId="898975248">
    <w:abstractNumId w:val="4"/>
  </w:num>
  <w:num w:numId="13" w16cid:durableId="1772041616">
    <w:abstractNumId w:val="11"/>
  </w:num>
  <w:num w:numId="14" w16cid:durableId="1517884949">
    <w:abstractNumId w:val="6"/>
  </w:num>
  <w:num w:numId="15" w16cid:durableId="634607567">
    <w:abstractNumId w:val="9"/>
  </w:num>
  <w:num w:numId="16" w16cid:durableId="1497112324">
    <w:abstractNumId w:val="5"/>
  </w:num>
  <w:num w:numId="17" w16cid:durableId="622469">
    <w:abstractNumId w:val="8"/>
  </w:num>
  <w:num w:numId="18" w16cid:durableId="833495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K2MDUxMzE0NjVX0lEKTi0uzszPAykwtKwFAMlajvMtAAAA"/>
  </w:docVars>
  <w:rsids>
    <w:rsidRoot w:val="00866229"/>
    <w:rsid w:val="00021BB7"/>
    <w:rsid w:val="0007091F"/>
    <w:rsid w:val="000C1345"/>
    <w:rsid w:val="000F7894"/>
    <w:rsid w:val="00184DA0"/>
    <w:rsid w:val="001C1D4E"/>
    <w:rsid w:val="001E5FD1"/>
    <w:rsid w:val="00202100"/>
    <w:rsid w:val="00205752"/>
    <w:rsid w:val="00206E5F"/>
    <w:rsid w:val="00220652"/>
    <w:rsid w:val="002233F6"/>
    <w:rsid w:val="00226321"/>
    <w:rsid w:val="002454FF"/>
    <w:rsid w:val="00246574"/>
    <w:rsid w:val="00276782"/>
    <w:rsid w:val="002A5762"/>
    <w:rsid w:val="002A68DE"/>
    <w:rsid w:val="002D4D76"/>
    <w:rsid w:val="002F682C"/>
    <w:rsid w:val="00376C49"/>
    <w:rsid w:val="003D1B77"/>
    <w:rsid w:val="003D7D02"/>
    <w:rsid w:val="003F2A16"/>
    <w:rsid w:val="00445876"/>
    <w:rsid w:val="00461EA4"/>
    <w:rsid w:val="00462CE7"/>
    <w:rsid w:val="004B1381"/>
    <w:rsid w:val="004B6C22"/>
    <w:rsid w:val="004C03DD"/>
    <w:rsid w:val="004F4A78"/>
    <w:rsid w:val="00513CFF"/>
    <w:rsid w:val="005308D4"/>
    <w:rsid w:val="005434D5"/>
    <w:rsid w:val="005F17BC"/>
    <w:rsid w:val="005F1866"/>
    <w:rsid w:val="00600FF1"/>
    <w:rsid w:val="0063043B"/>
    <w:rsid w:val="00641B3E"/>
    <w:rsid w:val="006455CB"/>
    <w:rsid w:val="00656C13"/>
    <w:rsid w:val="00686787"/>
    <w:rsid w:val="006962CB"/>
    <w:rsid w:val="006B4995"/>
    <w:rsid w:val="0072562E"/>
    <w:rsid w:val="00735A98"/>
    <w:rsid w:val="00737CAD"/>
    <w:rsid w:val="007757A1"/>
    <w:rsid w:val="007A050F"/>
    <w:rsid w:val="007A51B7"/>
    <w:rsid w:val="007B10EC"/>
    <w:rsid w:val="007C6657"/>
    <w:rsid w:val="007F056B"/>
    <w:rsid w:val="007F129D"/>
    <w:rsid w:val="00806C17"/>
    <w:rsid w:val="008153F3"/>
    <w:rsid w:val="00821617"/>
    <w:rsid w:val="00823D22"/>
    <w:rsid w:val="008269AB"/>
    <w:rsid w:val="00851C13"/>
    <w:rsid w:val="00866229"/>
    <w:rsid w:val="008B6122"/>
    <w:rsid w:val="008E020F"/>
    <w:rsid w:val="008E3C10"/>
    <w:rsid w:val="008F7F88"/>
    <w:rsid w:val="009075B1"/>
    <w:rsid w:val="009A534D"/>
    <w:rsid w:val="009A7E0E"/>
    <w:rsid w:val="009C0B70"/>
    <w:rsid w:val="009D4C30"/>
    <w:rsid w:val="009D55E9"/>
    <w:rsid w:val="009E4242"/>
    <w:rsid w:val="00A10EE0"/>
    <w:rsid w:val="00AA3819"/>
    <w:rsid w:val="00AA6B9F"/>
    <w:rsid w:val="00AB37E3"/>
    <w:rsid w:val="00AC500D"/>
    <w:rsid w:val="00AE3B2A"/>
    <w:rsid w:val="00B0590A"/>
    <w:rsid w:val="00B10ADB"/>
    <w:rsid w:val="00B54350"/>
    <w:rsid w:val="00B86D09"/>
    <w:rsid w:val="00B952B5"/>
    <w:rsid w:val="00B978E1"/>
    <w:rsid w:val="00BC3FCF"/>
    <w:rsid w:val="00BE2BA1"/>
    <w:rsid w:val="00C1249E"/>
    <w:rsid w:val="00C14E27"/>
    <w:rsid w:val="00C35E2E"/>
    <w:rsid w:val="00C37522"/>
    <w:rsid w:val="00C55290"/>
    <w:rsid w:val="00C554B7"/>
    <w:rsid w:val="00C76B41"/>
    <w:rsid w:val="00CA12F2"/>
    <w:rsid w:val="00CB3D22"/>
    <w:rsid w:val="00D340B8"/>
    <w:rsid w:val="00DB7180"/>
    <w:rsid w:val="00DC4C20"/>
    <w:rsid w:val="00E140D1"/>
    <w:rsid w:val="00E221DE"/>
    <w:rsid w:val="00E24A4A"/>
    <w:rsid w:val="00E40225"/>
    <w:rsid w:val="00E44947"/>
    <w:rsid w:val="00E46257"/>
    <w:rsid w:val="00E87ED8"/>
    <w:rsid w:val="00ED7023"/>
    <w:rsid w:val="00F15237"/>
    <w:rsid w:val="00FF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3C4BF"/>
  <w15:chartTrackingRefBased/>
  <w15:docId w15:val="{AFBB82CB-B02A-4D32-B9D8-544334E98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C49"/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12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F12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6C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C3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454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6702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9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bollinger@letsendhomelessnes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tsendhomelessness.org/about/fund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2web.zoom.us/j/87161190201?pwd=Q3ZiekxtcnNEdUVCbTZlcDAveTBhQT09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arber</dc:creator>
  <cp:keywords/>
  <dc:description/>
  <cp:lastModifiedBy>Charles Bollinger</cp:lastModifiedBy>
  <cp:revision>5</cp:revision>
  <cp:lastPrinted>2021-08-20T21:39:00Z</cp:lastPrinted>
  <dcterms:created xsi:type="dcterms:W3CDTF">2022-08-08T00:09:00Z</dcterms:created>
  <dcterms:modified xsi:type="dcterms:W3CDTF">2022-08-11T20:13:00Z</dcterms:modified>
</cp:coreProperties>
</file>